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aruska  Evelin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630713481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5.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